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ce05bfe1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ce05bfe1-03d5-11ed-ab37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2:03:2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klEQVR42s2WMW5DMQxDhV5A978lb6Dy0UWXLgWkIUbyE/+BoESRds2fpfqod1XV1TNdpWz0VX/Xf9/VANVt3Gk1my1eGcW0jOqPNwd4rlT+9hWeO1mSbvjRMlkapeR1/5D0dx3oywJJnbEx0W3/kMJlFg101Vs8azv1FBlYrvHoGcOMxLXXA3Ip1X8i9JKfmYl5rjRxjzdR9RmY3+28oCwwz8drfhRqawiDYJF9vQKQQYlT1vwmMQo1l3wwL/RNeK1fou71YGD6J7q0zwMCNf7AIHs98ATEyIWM95JfDjgaCNw+X2heWvesd5B/wUqtmZuDfDYMp7nZ7f327gc5MIU95uB8o9hk8xydv9wPrO2juscDUISpbu4vlZDpXDou+vcKnTwu7gfPxRjvIF8++r77DbYUauLWBp1q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q link says i'm not registered and cann't call out. just started doing</w:t>
      </w:r>
      <w:r>
        <w:t xml:space="preserve"> </w:t>
      </w:r>
      <w:r>
        <w:t xml:space="preserve">this 2 days ag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ce05bfe1-03d5-11ed-ab37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2:03:2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ce05bfe1-03d5-11ed-ab37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ce05bfe1-03d5-11ed-ab37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ce05bfe1</dc:title>
  <dc:creator/>
  <cp:keywords/>
  <dcterms:created xsi:type="dcterms:W3CDTF">2026-05-03T12:03:20Z</dcterms:created>
  <dcterms:modified xsi:type="dcterms:W3CDTF">2026-05-03T12:0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